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11FB" w:rsidRPr="00D6680A" w:rsidRDefault="009F11FB" w:rsidP="00B0280F">
      <w:pPr>
        <w:jc w:val="center"/>
        <w:rPr>
          <w:rFonts w:ascii="Trebuchet MS" w:hAnsi="Trebuchet MS"/>
          <w:b/>
          <w:sz w:val="22"/>
          <w:szCs w:val="22"/>
        </w:rPr>
      </w:pPr>
    </w:p>
    <w:p w:rsidR="00C031CD" w:rsidRPr="00356F6A" w:rsidRDefault="003D6C14" w:rsidP="00356F6A">
      <w:pPr>
        <w:ind w:right="139" w:firstLine="142"/>
        <w:jc w:val="center"/>
        <w:rPr>
          <w:rFonts w:ascii="Trebuchet MS" w:hAnsi="Trebuchet MS"/>
          <w:b/>
          <w:sz w:val="22"/>
          <w:szCs w:val="22"/>
        </w:rPr>
      </w:pPr>
      <w:r>
        <w:rPr>
          <w:rFonts w:ascii="Trebuchet MS" w:hAnsi="Trebuchet MS"/>
          <w:b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2pt;height:51.6pt">
            <v:imagedata r:id="rId8" o:title="yatay-logo-tr"/>
          </v:shape>
        </w:pict>
      </w:r>
    </w:p>
    <w:p w:rsidR="0013025E" w:rsidRPr="00D6680A" w:rsidRDefault="00C031CD" w:rsidP="00B0280F">
      <w:pPr>
        <w:jc w:val="center"/>
        <w:rPr>
          <w:rFonts w:ascii="Trebuchet MS" w:hAnsi="Trebuchet MS"/>
          <w:b/>
          <w:sz w:val="22"/>
          <w:szCs w:val="22"/>
        </w:rPr>
      </w:pPr>
      <w:r w:rsidRPr="00D6680A">
        <w:rPr>
          <w:rFonts w:ascii="Trebuchet MS" w:hAnsi="Trebuchet MS"/>
          <w:b/>
          <w:szCs w:val="22"/>
        </w:rPr>
        <w:t xml:space="preserve">UZAKTAN EĞİTİM </w:t>
      </w:r>
      <w:r w:rsidR="005770E1" w:rsidRPr="00D6680A">
        <w:rPr>
          <w:rFonts w:ascii="Trebuchet MS" w:hAnsi="Trebuchet MS"/>
          <w:b/>
          <w:szCs w:val="22"/>
        </w:rPr>
        <w:t>YÜKSEK LİSANS</w:t>
      </w:r>
      <w:r w:rsidR="0013025E" w:rsidRPr="00D6680A">
        <w:rPr>
          <w:rFonts w:ascii="Trebuchet MS" w:hAnsi="Trebuchet MS"/>
          <w:b/>
          <w:szCs w:val="22"/>
        </w:rPr>
        <w:t xml:space="preserve"> TEZİ SINAV </w:t>
      </w:r>
      <w:r w:rsidR="005770E1" w:rsidRPr="00D6680A">
        <w:rPr>
          <w:rFonts w:ascii="Trebuchet MS" w:hAnsi="Trebuchet MS"/>
          <w:b/>
          <w:szCs w:val="22"/>
        </w:rPr>
        <w:t xml:space="preserve">BAŞVURU ve </w:t>
      </w:r>
      <w:r w:rsidR="0013025E" w:rsidRPr="00D6680A">
        <w:rPr>
          <w:rFonts w:ascii="Trebuchet MS" w:hAnsi="Trebuchet MS"/>
          <w:b/>
          <w:szCs w:val="22"/>
        </w:rPr>
        <w:t>JÜRİ ÖNERİ FORMU</w:t>
      </w:r>
    </w:p>
    <w:tbl>
      <w:tblPr>
        <w:tblW w:w="9923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4253"/>
        <w:gridCol w:w="2693"/>
      </w:tblGrid>
      <w:tr w:rsidR="0013025E" w:rsidRPr="00D6680A" w:rsidTr="009A0372">
        <w:trPr>
          <w:trHeight w:hRule="exact" w:val="1020"/>
        </w:trPr>
        <w:tc>
          <w:tcPr>
            <w:tcW w:w="9923" w:type="dxa"/>
            <w:gridSpan w:val="3"/>
            <w:vAlign w:val="center"/>
          </w:tcPr>
          <w:p w:rsidR="0013025E" w:rsidRPr="00D6680A" w:rsidRDefault="005770E1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…………….</w:t>
            </w:r>
            <w:r w:rsidR="0013025E"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 ANABİLİM DALI BAŞKANLIĞINA</w:t>
            </w:r>
          </w:p>
          <w:p w:rsidR="0013025E" w:rsidRPr="00D6680A" w:rsidRDefault="0013025E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</w:rPr>
            </w:pPr>
          </w:p>
          <w:p w:rsidR="0013025E" w:rsidRPr="00D6680A" w:rsidRDefault="005770E1" w:rsidP="008028C9">
            <w:pPr>
              <w:ind w:right="1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Yüksek Lisans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tezim tamamlanarak ekte </w:t>
            </w:r>
            <w:r w:rsidR="008028C9" w:rsidRPr="00D6680A">
              <w:rPr>
                <w:rFonts w:ascii="Trebuchet MS" w:hAnsi="Trebuchet MS"/>
                <w:sz w:val="22"/>
                <w:szCs w:val="22"/>
              </w:rPr>
              <w:t>dijital olarak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sunulmuştur.</w:t>
            </w:r>
            <w:r w:rsidR="00B87604" w:rsidRPr="00D6680A">
              <w:rPr>
                <w:rFonts w:ascii="Trebuchet MS" w:hAnsi="Trebuchet MS"/>
                <w:sz w:val="22"/>
                <w:szCs w:val="22"/>
              </w:rPr>
              <w:t>*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681B5E" w:rsidRPr="00D6680A">
              <w:rPr>
                <w:rFonts w:ascii="Trebuchet MS" w:hAnsi="Trebuchet MS"/>
                <w:sz w:val="22"/>
                <w:szCs w:val="22"/>
              </w:rPr>
              <w:t>Tez benzerlik taramasının yapılması ve s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>ınava alınmam için gereğini arz ederim.</w:t>
            </w:r>
          </w:p>
        </w:tc>
      </w:tr>
      <w:tr w:rsidR="0013025E" w:rsidRPr="00D6680A" w:rsidTr="008D4254">
        <w:trPr>
          <w:trHeight w:hRule="exact" w:val="288"/>
        </w:trPr>
        <w:tc>
          <w:tcPr>
            <w:tcW w:w="9923" w:type="dxa"/>
            <w:gridSpan w:val="3"/>
            <w:shd w:val="clear" w:color="auto" w:fill="D9D9D9" w:themeFill="background1" w:themeFillShade="D9"/>
          </w:tcPr>
          <w:p w:rsidR="0013025E" w:rsidRPr="00D6680A" w:rsidRDefault="0013025E" w:rsidP="008D4254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D6680A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915520"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13025E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017011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="003D6C14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bookmarkStart w:id="0" w:name="_GoBack"/>
            <w:bookmarkEnd w:id="0"/>
          </w:p>
        </w:tc>
      </w:tr>
      <w:tr w:rsidR="0013025E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 w:val="restart"/>
          </w:tcPr>
          <w:p w:rsidR="00622435" w:rsidRPr="00D6680A" w:rsidRDefault="00622435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63C9B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ORCID**</w:t>
            </w:r>
          </w:p>
        </w:tc>
        <w:tc>
          <w:tcPr>
            <w:tcW w:w="4253" w:type="dxa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/>
          </w:tcPr>
          <w:p w:rsidR="00563C9B" w:rsidRPr="00D6680A" w:rsidRDefault="00563C9B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13025E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2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n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pacing w:val="-2"/>
                <w:sz w:val="22"/>
                <w:szCs w:val="22"/>
              </w:rPr>
              <w:t>b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ili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pacing w:val="2"/>
                <w:sz w:val="22"/>
                <w:szCs w:val="22"/>
              </w:rPr>
              <w:t xml:space="preserve"> </w:t>
            </w:r>
            <w:r w:rsidRPr="00D6680A">
              <w:rPr>
                <w:rFonts w:ascii="Trebuchet MS" w:hAnsi="Trebuchet MS"/>
                <w:bCs/>
                <w:spacing w:val="-2"/>
                <w:sz w:val="22"/>
                <w:szCs w:val="22"/>
              </w:rPr>
              <w:t>D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lı</w:t>
            </w:r>
          </w:p>
        </w:tc>
        <w:tc>
          <w:tcPr>
            <w:tcW w:w="4253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D6680A" w:rsidTr="00622435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D6680A" w:rsidTr="00622435">
        <w:trPr>
          <w:trHeight w:hRule="exact" w:val="53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6946" w:type="dxa"/>
            <w:gridSpan w:val="2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0"/>
                <w:szCs w:val="22"/>
              </w:rPr>
            </w:pPr>
          </w:p>
        </w:tc>
      </w:tr>
      <w:tr w:rsidR="0046443E" w:rsidRPr="00D6680A" w:rsidTr="0046443E">
        <w:trPr>
          <w:trHeight w:hRule="exact" w:val="454"/>
        </w:trPr>
        <w:tc>
          <w:tcPr>
            <w:tcW w:w="9923" w:type="dxa"/>
            <w:gridSpan w:val="3"/>
            <w:vAlign w:val="center"/>
          </w:tcPr>
          <w:p w:rsidR="0046443E" w:rsidRPr="00D6680A" w:rsidRDefault="00A258B1" w:rsidP="0098734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Yüksek Lisans tez sınavına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</w:t>
            </w:r>
            <w:r w:rsidR="00987346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</w:t>
            </w:r>
            <w:r w:rsidR="00622435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girişi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</w:t>
            </w:r>
            <w:r w:rsidR="0046443E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</w:tbl>
    <w:p w:rsidR="0013025E" w:rsidRPr="00D6680A" w:rsidRDefault="0013025E" w:rsidP="0013025E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90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3960"/>
      </w:tblGrid>
      <w:tr w:rsidR="0013025E" w:rsidRPr="00D6680A" w:rsidTr="004471B3">
        <w:trPr>
          <w:trHeight w:hRule="exact" w:val="2617"/>
        </w:trPr>
        <w:tc>
          <w:tcPr>
            <w:tcW w:w="9900" w:type="dxa"/>
            <w:gridSpan w:val="2"/>
            <w:vAlign w:val="center"/>
          </w:tcPr>
          <w:p w:rsidR="0013025E" w:rsidRPr="00D246FB" w:rsidRDefault="00622435" w:rsidP="003E25F0">
            <w:pPr>
              <w:pStyle w:val="GvdeMetni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C423BE" w:rsidRPr="004471B3" w:rsidRDefault="00C423BE" w:rsidP="003E25F0">
            <w:pPr>
              <w:pStyle w:val="GvdeMetni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D246FB" w:rsidRDefault="00753817" w:rsidP="00D6680A">
            <w:pPr>
              <w:ind w:left="142" w:right="139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Yukarıda bilgileri verilen ve ekte Not Döküm Belgesi sunulan, </w:t>
            </w:r>
            <w:r w:rsidR="0061242D" w:rsidRPr="00D246FB">
              <w:rPr>
                <w:rFonts w:ascii="Trebuchet MS" w:hAnsi="Trebuchet MS"/>
                <w:b/>
                <w:sz w:val="21"/>
                <w:szCs w:val="21"/>
              </w:rPr>
              <w:t>müfredatının 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gerektirdiği en az 7 dersi ve Seminer dersini alıp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ez dersine 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de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en az 2 kez kayıtlan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arak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8C31C8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oplamda 120 </w:t>
            </w:r>
            <w:r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AKTS krediyi başarıyla tamamlamış </w:t>
            </w:r>
            <w:r w:rsidR="008A734A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öğrencinin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tezi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, tez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şablonuna ve 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yazım kurallarına uygundur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. </w:t>
            </w:r>
            <w:r w:rsidR="00877F0C" w:rsidRPr="00D246FB">
              <w:rPr>
                <w:rFonts w:ascii="Trebuchet MS" w:hAnsi="Trebuchet MS"/>
                <w:bCs/>
                <w:sz w:val="21"/>
                <w:szCs w:val="21"/>
              </w:rPr>
              <w:t>“</w:t>
            </w:r>
            <w:r w:rsidR="00622435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Lisansüstü Eğitim</w:t>
            </w:r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Enstitüsü Tez Savunma Sınavına Girebilmek için Aranan Yayın Koşulları”</w:t>
            </w:r>
            <w:r w:rsidR="0093632E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’</w:t>
            </w:r>
            <w:proofErr w:type="spellStart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nı</w:t>
            </w:r>
            <w:proofErr w:type="spellEnd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sağlamaktadır. </w:t>
            </w:r>
            <w:r w:rsidR="00196363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Tez benzerlik taraması yapılması gerekmektedir. 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>Öğrencinin</w:t>
            </w:r>
            <w:r w:rsidR="008A734A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 tez savunması için </w:t>
            </w:r>
            <w:r w:rsidR="00103411" w:rsidRPr="00D246FB">
              <w:rPr>
                <w:rFonts w:ascii="Trebuchet MS" w:hAnsi="Trebuchet MS"/>
                <w:sz w:val="21"/>
                <w:szCs w:val="21"/>
              </w:rPr>
              <w:t xml:space="preserve">önerilen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 xml:space="preserve">tez sınavı jüri aday listesi ve sınav 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tarihi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>ile y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eri aşağıda sunulmuştur. </w:t>
            </w:r>
            <w:r w:rsidR="00D246FB" w:rsidRPr="00D246FB">
              <w:rPr>
                <w:rFonts w:ascii="Trebuchet MS" w:hAnsi="Trebuchet MS"/>
                <w:sz w:val="21"/>
                <w:szCs w:val="21"/>
              </w:rPr>
              <w:t>Tüm j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üri üyeleri ve öğrenci, 6698 Sayılı Kişisel Verilerin Korunması Kanunu kapsamında, T.C. Yaşar Üniversitesi </w:t>
            </w:r>
            <w:proofErr w:type="spellStart"/>
            <w:r w:rsidR="00D6680A" w:rsidRPr="00D246FB">
              <w:rPr>
                <w:rFonts w:ascii="Trebuchet MS" w:hAnsi="Trebuchet MS"/>
                <w:sz w:val="21"/>
                <w:szCs w:val="21"/>
              </w:rPr>
              <w:t>KVKK</w:t>
            </w:r>
            <w:r w:rsidR="00D246FB">
              <w:rPr>
                <w:rFonts w:ascii="Trebuchet MS" w:hAnsi="Trebuchet MS"/>
                <w:sz w:val="21"/>
                <w:szCs w:val="21"/>
              </w:rPr>
              <w:t>’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>ya</w:t>
            </w:r>
            <w:proofErr w:type="spellEnd"/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 ilişkin Aydınlatma Metninin (</w:t>
            </w:r>
            <w:hyperlink r:id="rId9" w:history="1">
              <w:r w:rsidR="00D6680A" w:rsidRPr="00D246FB">
                <w:rPr>
                  <w:rStyle w:val="Kpr"/>
                  <w:rFonts w:ascii="Trebuchet MS" w:hAnsi="Trebuchet MS"/>
                  <w:sz w:val="21"/>
                  <w:szCs w:val="21"/>
                </w:rPr>
                <w:t>www.yasar.edu.tr/kvkk</w:t>
              </w:r>
            </w:hyperlink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) tamamını okuyup anladığını beyan etmiştir. </w:t>
            </w:r>
          </w:p>
          <w:p w:rsidR="0013025E" w:rsidRPr="00D6680A" w:rsidRDefault="008A734A" w:rsidP="00D6680A">
            <w:pPr>
              <w:ind w:left="142" w:right="139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D246FB">
              <w:rPr>
                <w:rFonts w:ascii="Trebuchet MS" w:hAnsi="Trebuchet MS"/>
                <w:sz w:val="21"/>
                <w:szCs w:val="21"/>
              </w:rPr>
              <w:t>Bilgilerinizi ve gereğini arz ederim.</w:t>
            </w:r>
            <w:r w:rsidRPr="00D6680A">
              <w:rPr>
                <w:rFonts w:ascii="Trebuchet MS" w:hAnsi="Trebuchet MS"/>
                <w:sz w:val="20"/>
                <w:szCs w:val="20"/>
              </w:rPr>
              <w:t xml:space="preserve">          </w:t>
            </w:r>
            <w:r w:rsidRPr="00D6680A">
              <w:rPr>
                <w:rFonts w:ascii="Trebuchet MS" w:hAnsi="Trebuchet MS"/>
                <w:b/>
                <w:sz w:val="20"/>
                <w:szCs w:val="20"/>
              </w:rPr>
              <w:t xml:space="preserve">                                                 </w:t>
            </w:r>
          </w:p>
        </w:tc>
      </w:tr>
      <w:tr w:rsidR="00D93FF2" w:rsidRPr="00D6680A" w:rsidTr="00356F6A">
        <w:trPr>
          <w:trHeight w:hRule="exact" w:val="571"/>
        </w:trPr>
        <w:tc>
          <w:tcPr>
            <w:tcW w:w="5940" w:type="dxa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Danışmanın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1E3CB7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</w:tc>
      </w:tr>
      <w:tr w:rsidR="00D93FF2" w:rsidRPr="00D6680A" w:rsidTr="00356F6A">
        <w:trPr>
          <w:trHeight w:hRule="exact" w:val="481"/>
        </w:trPr>
        <w:tc>
          <w:tcPr>
            <w:tcW w:w="5940" w:type="dxa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nabilim Dalı Başkanı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D93FF2" w:rsidRPr="00D6680A" w:rsidRDefault="001E3CB7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</w:tc>
      </w:tr>
    </w:tbl>
    <w:p w:rsidR="0013025E" w:rsidRPr="00D6680A" w:rsidRDefault="0013025E" w:rsidP="00E57C25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90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3960"/>
      </w:tblGrid>
      <w:tr w:rsidR="0038128F" w:rsidRPr="00D6680A" w:rsidTr="00065F04">
        <w:trPr>
          <w:trHeight w:hRule="exact" w:val="321"/>
        </w:trPr>
        <w:tc>
          <w:tcPr>
            <w:tcW w:w="9900" w:type="dxa"/>
            <w:gridSpan w:val="2"/>
            <w:shd w:val="clear" w:color="auto" w:fill="D9D9D9" w:themeFill="background1" w:themeFillShade="D9"/>
            <w:vAlign w:val="center"/>
          </w:tcPr>
          <w:p w:rsidR="0038128F" w:rsidRPr="00D6680A" w:rsidRDefault="0038128F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sz w:val="22"/>
                <w:szCs w:val="22"/>
              </w:rPr>
              <w:t>TEZ SINAVI JÜRİ ÖNERİSİ</w:t>
            </w:r>
            <w:r w:rsidR="001E4B8D" w:rsidRPr="00D6680A">
              <w:rPr>
                <w:rFonts w:ascii="Trebuchet MS" w:hAnsi="Trebuchet MS"/>
                <w:sz w:val="22"/>
                <w:szCs w:val="22"/>
              </w:rPr>
              <w:t>**</w:t>
            </w:r>
            <w:r w:rsidR="00563C9B" w:rsidRPr="00D6680A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485B7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60" w:type="dxa"/>
            <w:vAlign w:val="center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z w:val="22"/>
                <w:szCs w:val="22"/>
              </w:rPr>
              <w:t>Kurumu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ve </w:t>
            </w:r>
            <w:r w:rsidR="00C55BA7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485B7B" w:rsidRPr="00D6680A" w:rsidTr="00E06D5C">
        <w:trPr>
          <w:trHeight w:hRule="exact" w:val="580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Jüri Üyesi, Unvanı Adı Soyadı</w:t>
            </w:r>
            <w:r w:rsidRPr="00D6680A">
              <w:rPr>
                <w:rFonts w:ascii="Trebuchet MS" w:hAnsi="Trebuchet MS"/>
                <w:sz w:val="22"/>
                <w:szCs w:val="22"/>
              </w:rPr>
              <w:t>:</w:t>
            </w:r>
            <w:r w:rsidR="00622435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0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8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3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7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4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5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5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YEDEK ÜYELER***</w:t>
            </w:r>
            <w:r w:rsidR="00563C9B" w:rsidRPr="00D6680A">
              <w:rPr>
                <w:rFonts w:ascii="Trebuchet MS" w:hAnsi="Trebuchet MS"/>
                <w:sz w:val="22"/>
                <w:szCs w:val="22"/>
              </w:rPr>
              <w:t>*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0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8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C34181" w:rsidRPr="00D6680A" w:rsidRDefault="00C34181" w:rsidP="00C34181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Style w:val="TabloKlavuzu"/>
        <w:tblW w:w="9923" w:type="dxa"/>
        <w:tblInd w:w="13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843"/>
        <w:gridCol w:w="2977"/>
      </w:tblGrid>
      <w:tr w:rsidR="009F11FB" w:rsidRPr="00D6680A" w:rsidTr="00C031CD">
        <w:trPr>
          <w:trHeight w:val="450"/>
        </w:trPr>
        <w:tc>
          <w:tcPr>
            <w:tcW w:w="5103" w:type="dxa"/>
            <w:shd w:val="clear" w:color="auto" w:fill="D9D9D9" w:themeFill="background1" w:themeFillShade="D9"/>
            <w:vAlign w:val="center"/>
          </w:tcPr>
          <w:p w:rsidR="009F11FB" w:rsidRPr="00D6680A" w:rsidRDefault="009F11FB" w:rsidP="008D4254">
            <w:pPr>
              <w:pStyle w:val="GvdeMetni2"/>
              <w:ind w:hanging="109"/>
              <w:rPr>
                <w:rFonts w:ascii="Trebuchet MS" w:hAnsi="Trebuchet MS"/>
                <w:b/>
                <w:sz w:val="22"/>
                <w:szCs w:val="16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Önerilen Tarihi: 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8D4254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8D4254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C031CD" w:rsidRPr="00D6680A">
              <w:rPr>
                <w:rFonts w:ascii="Trebuchet MS" w:hAnsi="Trebuchet MS"/>
                <w:sz w:val="20"/>
                <w:szCs w:val="16"/>
              </w:rPr>
              <w:t xml:space="preserve"> </w:t>
            </w:r>
            <w:r w:rsidR="00C031CD" w:rsidRPr="005D653A">
              <w:rPr>
                <w:rStyle w:val="Kpr"/>
                <w:rFonts w:ascii="Trebuchet MS" w:hAnsi="Trebuchet MS"/>
                <w:szCs w:val="18"/>
              </w:rPr>
              <w:t>http://</w:t>
            </w:r>
            <w:r w:rsidR="00356F6A" w:rsidRPr="005D653A">
              <w:rPr>
                <w:rStyle w:val="Kpr"/>
                <w:rFonts w:ascii="Trebuchet MS" w:hAnsi="Trebuchet MS"/>
                <w:szCs w:val="18"/>
              </w:rPr>
              <w:t>webinar</w:t>
            </w:r>
            <w:r w:rsidR="00C031CD" w:rsidRPr="005D653A">
              <w:rPr>
                <w:rStyle w:val="Kpr"/>
                <w:rFonts w:ascii="Trebuchet MS" w:hAnsi="Trebuchet MS"/>
                <w:szCs w:val="18"/>
              </w:rPr>
              <w:t>.yasar.edu.tr</w:t>
            </w:r>
            <w:r w:rsidR="00C031CD" w:rsidRPr="005D653A">
              <w:rPr>
                <w:rFonts w:ascii="Trebuchet MS" w:hAnsi="Trebuchet MS"/>
                <w:b/>
                <w:bCs/>
                <w:spacing w:val="-1"/>
                <w:szCs w:val="18"/>
                <w:lang w:val="en-US"/>
              </w:rPr>
              <w:t xml:space="preserve">  </w:t>
            </w:r>
            <w:r w:rsidR="00065F04" w:rsidRPr="005D653A">
              <w:rPr>
                <w:rFonts w:ascii="Trebuchet MS" w:hAnsi="Trebuchet MS"/>
                <w:b/>
                <w:bCs/>
                <w:spacing w:val="-1"/>
                <w:szCs w:val="18"/>
              </w:rPr>
              <w:t xml:space="preserve"> </w:t>
            </w:r>
          </w:p>
        </w:tc>
      </w:tr>
    </w:tbl>
    <w:p w:rsidR="006C54B9" w:rsidRPr="00D6680A" w:rsidRDefault="006C54B9" w:rsidP="00356F6A">
      <w:pPr>
        <w:pStyle w:val="GvdeMetni2"/>
        <w:ind w:right="139"/>
        <w:jc w:val="both"/>
        <w:rPr>
          <w:rFonts w:ascii="Trebuchet MS" w:hAnsi="Trebuchet MS"/>
          <w:i/>
          <w:szCs w:val="18"/>
          <w:lang w:val="en-US"/>
        </w:rPr>
      </w:pPr>
      <w:r w:rsidRPr="00D6680A">
        <w:rPr>
          <w:rFonts w:ascii="Trebuchet MS" w:hAnsi="Trebuchet MS"/>
          <w:i/>
          <w:szCs w:val="18"/>
          <w:lang w:val="en-US"/>
        </w:rPr>
        <w:t xml:space="preserve">* </w:t>
      </w:r>
      <w:r w:rsidRPr="00D6680A">
        <w:rPr>
          <w:rFonts w:ascii="Trebuchet MS" w:hAnsi="Trebuchet MS"/>
          <w:i/>
          <w:szCs w:val="18"/>
        </w:rPr>
        <w:t xml:space="preserve">Öğrenci, jüri üyelerine dijital kopyayı ulaştırmakla </w:t>
      </w:r>
      <w:r w:rsidR="008028C9" w:rsidRPr="00D6680A">
        <w:rPr>
          <w:rFonts w:ascii="Trebuchet MS" w:hAnsi="Trebuchet MS"/>
          <w:i/>
          <w:szCs w:val="18"/>
        </w:rPr>
        <w:t xml:space="preserve">da </w:t>
      </w:r>
      <w:r w:rsidRPr="00D6680A">
        <w:rPr>
          <w:rFonts w:ascii="Trebuchet MS" w:hAnsi="Trebuchet MS"/>
          <w:i/>
          <w:szCs w:val="18"/>
        </w:rPr>
        <w:t>yükümlüdür.</w:t>
      </w:r>
      <w:r w:rsidRPr="00D6680A">
        <w:rPr>
          <w:rFonts w:ascii="Trebuchet MS" w:hAnsi="Trebuchet MS"/>
          <w:i/>
          <w:szCs w:val="18"/>
          <w:lang w:val="en-US"/>
        </w:rPr>
        <w:t xml:space="preserve"> </w:t>
      </w:r>
    </w:p>
    <w:p w:rsidR="00563C9B" w:rsidRPr="00D6680A" w:rsidRDefault="00563C9B" w:rsidP="00563C9B">
      <w:pPr>
        <w:pStyle w:val="GvdeMetni2"/>
        <w:ind w:left="142" w:right="139"/>
        <w:jc w:val="both"/>
        <w:rPr>
          <w:rFonts w:ascii="Trebuchet MS" w:hAnsi="Trebuchet MS"/>
          <w:i/>
          <w:szCs w:val="18"/>
        </w:rPr>
      </w:pPr>
      <w:r w:rsidRPr="00D6680A">
        <w:rPr>
          <w:rFonts w:ascii="Trebuchet MS" w:hAnsi="Trebuchet MS"/>
          <w:i/>
          <w:szCs w:val="18"/>
        </w:rPr>
        <w:t xml:space="preserve">** </w:t>
      </w:r>
      <w:r w:rsidRPr="00D6680A">
        <w:rPr>
          <w:rFonts w:ascii="Trebuchet MS" w:hAnsi="Trebuchet MS"/>
          <w:i/>
          <w:szCs w:val="18"/>
          <w:lang w:val="en-US"/>
        </w:rPr>
        <w:t>ORCID (Open Researcher and Contributor ID):</w:t>
      </w:r>
      <w:r w:rsidRPr="00D6680A">
        <w:rPr>
          <w:rFonts w:ascii="Trebuchet MS" w:hAnsi="Trebuchet MS"/>
          <w:i/>
          <w:szCs w:val="18"/>
        </w:rPr>
        <w:t xml:space="preserve"> </w:t>
      </w:r>
      <w:hyperlink r:id="rId10" w:history="1">
        <w:r w:rsidRPr="00D6680A">
          <w:rPr>
            <w:rStyle w:val="Kpr"/>
            <w:rFonts w:ascii="Trebuchet MS" w:hAnsi="Trebuchet MS"/>
            <w:i/>
            <w:szCs w:val="18"/>
          </w:rPr>
          <w:t>https://orcid.org/</w:t>
        </w:r>
      </w:hyperlink>
      <w:r w:rsidRPr="00D6680A">
        <w:rPr>
          <w:rFonts w:ascii="Trebuchet MS" w:hAnsi="Trebuchet MS"/>
          <w:i/>
          <w:szCs w:val="18"/>
        </w:rPr>
        <w:t xml:space="preserve"> adresinden alınmaktadır.</w:t>
      </w:r>
    </w:p>
    <w:p w:rsidR="00D6680A" w:rsidRDefault="005770E1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 w:rsidRPr="00D6680A">
        <w:rPr>
          <w:rFonts w:ascii="Trebuchet MS" w:hAnsi="Trebuchet MS"/>
          <w:i/>
          <w:sz w:val="18"/>
          <w:szCs w:val="18"/>
        </w:rPr>
        <w:t>**</w:t>
      </w:r>
      <w:r w:rsidR="00563C9B" w:rsidRPr="00D6680A">
        <w:rPr>
          <w:rFonts w:ascii="Trebuchet MS" w:hAnsi="Trebuchet MS"/>
          <w:i/>
          <w:sz w:val="18"/>
          <w:szCs w:val="18"/>
        </w:rPr>
        <w:t>*</w:t>
      </w:r>
      <w:r w:rsidR="008A734A" w:rsidRPr="00D6680A">
        <w:rPr>
          <w:rFonts w:ascii="Trebuchet MS" w:hAnsi="Trebuchet MS"/>
          <w:i/>
          <w:sz w:val="18"/>
          <w:szCs w:val="18"/>
        </w:rPr>
        <w:t xml:space="preserve"> </w:t>
      </w:r>
      <w:r w:rsidR="0038128F" w:rsidRPr="00D6680A">
        <w:rPr>
          <w:rFonts w:ascii="Trebuchet MS" w:hAnsi="Trebuchet MS"/>
          <w:i/>
          <w:sz w:val="18"/>
          <w:szCs w:val="18"/>
        </w:rPr>
        <w:t>Tez jürisi, biri öğrencinin tez danışmanı ve en az biri de farklı bir üniversiteden olmak üzere 3 veya 5 öğretim üyesinden oluşur. İkinci danışmanın da jüri üyesi olması durumunda jüri 5 kişiden oluşmak zorundadır.</w:t>
      </w:r>
    </w:p>
    <w:p w:rsidR="00147EEC" w:rsidRPr="00D6680A" w:rsidRDefault="005770E1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 w:rsidRPr="00D6680A">
        <w:rPr>
          <w:rFonts w:ascii="Trebuchet MS" w:hAnsi="Trebuchet MS"/>
          <w:i/>
          <w:sz w:val="18"/>
          <w:szCs w:val="18"/>
        </w:rPr>
        <w:t>***</w:t>
      </w:r>
      <w:r w:rsidR="00563C9B" w:rsidRPr="00D6680A">
        <w:rPr>
          <w:rFonts w:ascii="Trebuchet MS" w:hAnsi="Trebuchet MS"/>
          <w:i/>
          <w:sz w:val="18"/>
          <w:szCs w:val="18"/>
        </w:rPr>
        <w:t>*</w:t>
      </w:r>
      <w:r w:rsidRPr="00D6680A">
        <w:rPr>
          <w:rFonts w:ascii="Trebuchet MS" w:hAnsi="Trebuchet MS"/>
          <w:i/>
          <w:sz w:val="18"/>
          <w:szCs w:val="18"/>
        </w:rPr>
        <w:t xml:space="preserve"> </w:t>
      </w:r>
      <w:r w:rsidR="00AE47C9" w:rsidRPr="00D6680A">
        <w:rPr>
          <w:rFonts w:ascii="Trebuchet MS" w:hAnsi="Trebuchet MS"/>
          <w:i/>
          <w:sz w:val="18"/>
          <w:szCs w:val="18"/>
        </w:rPr>
        <w:t xml:space="preserve">Önerilen yedek </w:t>
      </w:r>
      <w:r w:rsidR="00630362" w:rsidRPr="00D6680A">
        <w:rPr>
          <w:rFonts w:ascii="Trebuchet MS" w:hAnsi="Trebuchet MS"/>
          <w:i/>
          <w:sz w:val="18"/>
          <w:szCs w:val="18"/>
        </w:rPr>
        <w:t xml:space="preserve">jüri </w:t>
      </w:r>
      <w:r w:rsidR="00AE47C9" w:rsidRPr="00D6680A">
        <w:rPr>
          <w:rFonts w:ascii="Trebuchet MS" w:hAnsi="Trebuchet MS"/>
          <w:i/>
          <w:sz w:val="18"/>
          <w:szCs w:val="18"/>
        </w:rPr>
        <w:t>üyesinin bir tanesinin kurum içinden diğerinin ise farklı bir üniversiteden öğretim üyesi olması gerekmektedir.</w:t>
      </w:r>
      <w:r w:rsidR="00B3552C" w:rsidRPr="00D6680A">
        <w:rPr>
          <w:rFonts w:ascii="Trebuchet MS" w:hAnsi="Trebuchet MS"/>
          <w:i/>
          <w:sz w:val="18"/>
          <w:szCs w:val="18"/>
        </w:rPr>
        <w:t xml:space="preserve">  </w:t>
      </w:r>
    </w:p>
    <w:p w:rsidR="00D6680A" w:rsidRPr="00D6680A" w:rsidRDefault="00D6680A" w:rsidP="00356F6A">
      <w:pPr>
        <w:ind w:right="139"/>
        <w:jc w:val="both"/>
        <w:rPr>
          <w:rFonts w:ascii="Trebuchet MS" w:hAnsi="Trebuchet MS"/>
          <w:i/>
          <w:sz w:val="18"/>
          <w:szCs w:val="18"/>
        </w:rPr>
      </w:pPr>
    </w:p>
    <w:sectPr w:rsidR="00D6680A" w:rsidRPr="00D6680A" w:rsidSect="00C423BE">
      <w:headerReference w:type="default" r:id="rId11"/>
      <w:pgSz w:w="11906" w:h="16838" w:code="9"/>
      <w:pgMar w:top="-142" w:right="851" w:bottom="0" w:left="851" w:header="28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770D" w:rsidRDefault="003D770D">
      <w:r>
        <w:separator/>
      </w:r>
    </w:p>
  </w:endnote>
  <w:endnote w:type="continuationSeparator" w:id="0">
    <w:p w:rsidR="003D770D" w:rsidRDefault="003D77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770D" w:rsidRDefault="003D770D">
      <w:r>
        <w:separator/>
      </w:r>
    </w:p>
  </w:footnote>
  <w:footnote w:type="continuationSeparator" w:id="0">
    <w:p w:rsidR="003D770D" w:rsidRDefault="003D77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D1137" w:rsidRPr="005D1137" w:rsidRDefault="00BB354E" w:rsidP="00BB354E">
    <w:pPr>
      <w:pStyle w:val="stBilgi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MwtDAzMjIyMTRQ0lEKTi0uzszPAykwqgUAKpSbaCwAAAA="/>
  </w:docVars>
  <w:rsids>
    <w:rsidRoot w:val="00CF0C36"/>
    <w:rsid w:val="000066EB"/>
    <w:rsid w:val="00017011"/>
    <w:rsid w:val="00046CB1"/>
    <w:rsid w:val="00065F04"/>
    <w:rsid w:val="00092FAD"/>
    <w:rsid w:val="000C0F51"/>
    <w:rsid w:val="00103411"/>
    <w:rsid w:val="00103E2A"/>
    <w:rsid w:val="00103F5C"/>
    <w:rsid w:val="001166C2"/>
    <w:rsid w:val="0013025E"/>
    <w:rsid w:val="00151278"/>
    <w:rsid w:val="00161603"/>
    <w:rsid w:val="00196363"/>
    <w:rsid w:val="001B23B8"/>
    <w:rsid w:val="001D65E5"/>
    <w:rsid w:val="001E3CB7"/>
    <w:rsid w:val="001E4B8D"/>
    <w:rsid w:val="00206D88"/>
    <w:rsid w:val="00234060"/>
    <w:rsid w:val="002947F4"/>
    <w:rsid w:val="002D1F79"/>
    <w:rsid w:val="00306655"/>
    <w:rsid w:val="00353C95"/>
    <w:rsid w:val="00356F6A"/>
    <w:rsid w:val="0038128F"/>
    <w:rsid w:val="003851BC"/>
    <w:rsid w:val="003A1723"/>
    <w:rsid w:val="003A4A46"/>
    <w:rsid w:val="003A5AB4"/>
    <w:rsid w:val="003C50A6"/>
    <w:rsid w:val="003D19AF"/>
    <w:rsid w:val="003D6C14"/>
    <w:rsid w:val="003D770D"/>
    <w:rsid w:val="003E79DA"/>
    <w:rsid w:val="00416457"/>
    <w:rsid w:val="00421007"/>
    <w:rsid w:val="0043182B"/>
    <w:rsid w:val="00445F7F"/>
    <w:rsid w:val="004471B3"/>
    <w:rsid w:val="0046443E"/>
    <w:rsid w:val="00471F62"/>
    <w:rsid w:val="004741DB"/>
    <w:rsid w:val="00485B7B"/>
    <w:rsid w:val="004A0D2B"/>
    <w:rsid w:val="004A2907"/>
    <w:rsid w:val="004C22D8"/>
    <w:rsid w:val="004D1AD2"/>
    <w:rsid w:val="004E61EB"/>
    <w:rsid w:val="004F1012"/>
    <w:rsid w:val="005055EC"/>
    <w:rsid w:val="00522869"/>
    <w:rsid w:val="005514C8"/>
    <w:rsid w:val="00563C9B"/>
    <w:rsid w:val="00572D86"/>
    <w:rsid w:val="005770E1"/>
    <w:rsid w:val="005B2C72"/>
    <w:rsid w:val="005D653A"/>
    <w:rsid w:val="005F55E1"/>
    <w:rsid w:val="0061242D"/>
    <w:rsid w:val="00622435"/>
    <w:rsid w:val="00630362"/>
    <w:rsid w:val="00670856"/>
    <w:rsid w:val="00675334"/>
    <w:rsid w:val="00681B5E"/>
    <w:rsid w:val="006C54B9"/>
    <w:rsid w:val="006D7382"/>
    <w:rsid w:val="00737C1D"/>
    <w:rsid w:val="00744DCD"/>
    <w:rsid w:val="00753817"/>
    <w:rsid w:val="00754AB5"/>
    <w:rsid w:val="00767D0E"/>
    <w:rsid w:val="007911D0"/>
    <w:rsid w:val="00793185"/>
    <w:rsid w:val="007A54DD"/>
    <w:rsid w:val="008028C9"/>
    <w:rsid w:val="00815E21"/>
    <w:rsid w:val="0082319A"/>
    <w:rsid w:val="00851D5F"/>
    <w:rsid w:val="00874016"/>
    <w:rsid w:val="00877F0C"/>
    <w:rsid w:val="00882577"/>
    <w:rsid w:val="00887C05"/>
    <w:rsid w:val="008A052E"/>
    <w:rsid w:val="008A72B0"/>
    <w:rsid w:val="008A734A"/>
    <w:rsid w:val="008C31C8"/>
    <w:rsid w:val="008D4254"/>
    <w:rsid w:val="008E22CF"/>
    <w:rsid w:val="008F00CC"/>
    <w:rsid w:val="00904526"/>
    <w:rsid w:val="00915520"/>
    <w:rsid w:val="009310F4"/>
    <w:rsid w:val="0093632E"/>
    <w:rsid w:val="00987346"/>
    <w:rsid w:val="009A0372"/>
    <w:rsid w:val="009A6CD1"/>
    <w:rsid w:val="009C34B7"/>
    <w:rsid w:val="009C393A"/>
    <w:rsid w:val="009F11FB"/>
    <w:rsid w:val="00A02696"/>
    <w:rsid w:val="00A2373B"/>
    <w:rsid w:val="00A258B1"/>
    <w:rsid w:val="00A3621D"/>
    <w:rsid w:val="00A803A1"/>
    <w:rsid w:val="00AB04A6"/>
    <w:rsid w:val="00AE158C"/>
    <w:rsid w:val="00AE47C9"/>
    <w:rsid w:val="00B0280F"/>
    <w:rsid w:val="00B06E00"/>
    <w:rsid w:val="00B32238"/>
    <w:rsid w:val="00B3552C"/>
    <w:rsid w:val="00B460E6"/>
    <w:rsid w:val="00B50416"/>
    <w:rsid w:val="00B87604"/>
    <w:rsid w:val="00BB354E"/>
    <w:rsid w:val="00BF7504"/>
    <w:rsid w:val="00C010A8"/>
    <w:rsid w:val="00C031CD"/>
    <w:rsid w:val="00C13757"/>
    <w:rsid w:val="00C31200"/>
    <w:rsid w:val="00C34181"/>
    <w:rsid w:val="00C423BE"/>
    <w:rsid w:val="00C552BD"/>
    <w:rsid w:val="00C55BA7"/>
    <w:rsid w:val="00C93775"/>
    <w:rsid w:val="00CA5E42"/>
    <w:rsid w:val="00CF0C36"/>
    <w:rsid w:val="00D14C61"/>
    <w:rsid w:val="00D246FB"/>
    <w:rsid w:val="00D46FD6"/>
    <w:rsid w:val="00D6680A"/>
    <w:rsid w:val="00D87273"/>
    <w:rsid w:val="00D93FF2"/>
    <w:rsid w:val="00D9572B"/>
    <w:rsid w:val="00DB7A59"/>
    <w:rsid w:val="00DD064E"/>
    <w:rsid w:val="00DD6FD9"/>
    <w:rsid w:val="00E06D5C"/>
    <w:rsid w:val="00E1224A"/>
    <w:rsid w:val="00E22609"/>
    <w:rsid w:val="00E26641"/>
    <w:rsid w:val="00E34952"/>
    <w:rsid w:val="00E57C25"/>
    <w:rsid w:val="00EA5CD1"/>
    <w:rsid w:val="00ED3D13"/>
    <w:rsid w:val="00EF61FA"/>
    <w:rsid w:val="00F22C20"/>
    <w:rsid w:val="00F24C2A"/>
    <w:rsid w:val="00F2561F"/>
    <w:rsid w:val="00F27400"/>
    <w:rsid w:val="00FA6E7C"/>
    <w:rsid w:val="00FB4EA9"/>
    <w:rsid w:val="00FD3110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8E46C6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13025E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GvdeMetni">
    <w:name w:val="Body Text"/>
    <w:basedOn w:val="Normal"/>
    <w:link w:val="GvdeMetniChar"/>
    <w:rsid w:val="0013025E"/>
    <w:pPr>
      <w:jc w:val="both"/>
    </w:pPr>
  </w:style>
  <w:style w:type="character" w:customStyle="1" w:styleId="GvdeMetniChar">
    <w:name w:val="Gövde Metni Char"/>
    <w:basedOn w:val="VarsaylanParagrafYazTipi"/>
    <w:link w:val="GvdeMetni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563C9B"/>
    <w:rPr>
      <w:color w:val="0000FF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6C54B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C54B9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1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BE9315-0F7C-4DDE-B269-8776FB5AB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referee.1</cp:lastModifiedBy>
  <cp:revision>3</cp:revision>
  <dcterms:created xsi:type="dcterms:W3CDTF">2020-12-14T10:53:00Z</dcterms:created>
  <dcterms:modified xsi:type="dcterms:W3CDTF">2020-12-14T10:56:00Z</dcterms:modified>
</cp:coreProperties>
</file>